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FD5936" w14:textId="0675F511" w:rsidR="00322805" w:rsidRDefault="00322805" w:rsidP="00322805">
      <w:pPr>
        <w:spacing w:after="0" w:line="240" w:lineRule="auto"/>
        <w:rPr>
          <w:sz w:val="24"/>
          <w:szCs w:val="24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379DE8EB" wp14:editId="76475421">
            <wp:simplePos x="0" y="0"/>
            <wp:positionH relativeFrom="margin">
              <wp:align>left</wp:align>
            </wp:positionH>
            <wp:positionV relativeFrom="page">
              <wp:posOffset>876300</wp:posOffset>
            </wp:positionV>
            <wp:extent cx="999490" cy="984250"/>
            <wp:effectExtent l="0" t="0" r="0" b="6350"/>
            <wp:wrapThrough wrapText="bothSides">
              <wp:wrapPolygon edited="0">
                <wp:start x="0" y="0"/>
                <wp:lineTo x="0" y="21321"/>
                <wp:lineTo x="20996" y="21321"/>
                <wp:lineTo x="20996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9490" cy="984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Anglican Diocese of the South</w:t>
      </w:r>
    </w:p>
    <w:p w14:paraId="75543E49" w14:textId="4EDA4160" w:rsidR="00322805" w:rsidRDefault="00322805" w:rsidP="00322805">
      <w:pPr>
        <w:spacing w:after="0" w:line="240" w:lineRule="auto"/>
        <w:ind w:left="2016"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ttn: Canon Sean George</w:t>
      </w:r>
    </w:p>
    <w:p w14:paraId="3BE67646" w14:textId="77777777" w:rsidR="00322805" w:rsidRDefault="00322805" w:rsidP="00322805">
      <w:pPr>
        <w:spacing w:after="0" w:line="240" w:lineRule="auto"/>
        <w:ind w:left="2016"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.O Box 776</w:t>
      </w:r>
    </w:p>
    <w:p w14:paraId="135429BC" w14:textId="32441C9B" w:rsidR="00322805" w:rsidRDefault="00322805" w:rsidP="00322805">
      <w:pPr>
        <w:spacing w:after="0" w:line="240" w:lineRule="auto"/>
        <w:ind w:left="2016" w:right="5176"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oganville, GA 30052 sean@adots.org</w:t>
      </w:r>
    </w:p>
    <w:p w14:paraId="5EF29E54" w14:textId="77777777" w:rsidR="00322805" w:rsidRDefault="00322805" w:rsidP="00322805">
      <w:pPr>
        <w:spacing w:after="0" w:line="240" w:lineRule="auto"/>
        <w:rPr>
          <w:b/>
          <w:bCs/>
          <w:sz w:val="32"/>
          <w:szCs w:val="32"/>
        </w:rPr>
      </w:pPr>
    </w:p>
    <w:p w14:paraId="47D14A95" w14:textId="77777777" w:rsidR="00322805" w:rsidRDefault="00322805" w:rsidP="00322805">
      <w:pPr>
        <w:spacing w:after="0" w:line="240" w:lineRule="auto"/>
        <w:rPr>
          <w:b/>
          <w:bCs/>
          <w:sz w:val="32"/>
          <w:szCs w:val="32"/>
        </w:rPr>
      </w:pPr>
    </w:p>
    <w:p w14:paraId="43FBF8E6" w14:textId="1CB0DB14" w:rsidR="00322805" w:rsidRPr="00322805" w:rsidRDefault="00322805" w:rsidP="00322805">
      <w:pPr>
        <w:spacing w:after="0" w:line="240" w:lineRule="auto"/>
        <w:jc w:val="both"/>
        <w:rPr>
          <w:rFonts w:ascii="Arial" w:hAnsi="Arial" w:cs="Arial"/>
          <w:b/>
          <w:bCs/>
          <w:sz w:val="36"/>
          <w:szCs w:val="36"/>
        </w:rPr>
      </w:pPr>
      <w:r w:rsidRPr="00322805">
        <w:rPr>
          <w:rFonts w:ascii="Arial" w:hAnsi="Arial" w:cs="Arial"/>
          <w:b/>
          <w:bCs/>
          <w:sz w:val="36"/>
          <w:szCs w:val="36"/>
        </w:rPr>
        <w:t xml:space="preserve">Declaration of Intention to Proceed to Postulancy </w:t>
      </w:r>
    </w:p>
    <w:p w14:paraId="7114CFCA" w14:textId="77777777" w:rsidR="00322805" w:rsidRDefault="00322805" w:rsidP="00322805">
      <w:pPr>
        <w:spacing w:after="0" w:line="240" w:lineRule="auto"/>
      </w:pPr>
    </w:p>
    <w:p w14:paraId="3FDFCA25" w14:textId="77777777" w:rsidR="00322805" w:rsidRDefault="00322805" w:rsidP="00322805">
      <w:pPr>
        <w:spacing w:after="0" w:line="240" w:lineRule="auto"/>
      </w:pPr>
    </w:p>
    <w:p w14:paraId="3DDBA683" w14:textId="77777777" w:rsidR="00322805" w:rsidRDefault="00322805" w:rsidP="00322805">
      <w:pPr>
        <w:spacing w:after="0" w:line="240" w:lineRule="auto"/>
      </w:pPr>
    </w:p>
    <w:p w14:paraId="1C95B969" w14:textId="77777777" w:rsidR="00A1235E" w:rsidRDefault="00322805" w:rsidP="0032280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22805">
        <w:rPr>
          <w:rFonts w:ascii="Arial" w:hAnsi="Arial" w:cs="Arial"/>
          <w:sz w:val="24"/>
          <w:szCs w:val="24"/>
        </w:rPr>
        <w:t xml:space="preserve">Dear Bishop, </w:t>
      </w:r>
    </w:p>
    <w:p w14:paraId="3385A65A" w14:textId="77777777" w:rsidR="00A1235E" w:rsidRDefault="00A1235E" w:rsidP="0032280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B2E0E06" w14:textId="36F6C238" w:rsidR="007535B6" w:rsidRPr="00322805" w:rsidRDefault="00322805" w:rsidP="0032280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22805">
        <w:rPr>
          <w:rFonts w:ascii="Arial" w:hAnsi="Arial" w:cs="Arial"/>
          <w:sz w:val="24"/>
          <w:szCs w:val="24"/>
        </w:rPr>
        <w:t>With the support of my Rector, and with the affirmation of our Parish Discernment Team and Vestry, I have prayerfully considered the seriousness of the sacred call to ordained ministry. I therefore respectfully request admission as a Postulant for Holy Orders toward ordination as a Deacon.</w:t>
      </w:r>
    </w:p>
    <w:p w14:paraId="261D0D8A" w14:textId="439D23FA" w:rsidR="00322805" w:rsidRDefault="00322805" w:rsidP="00322805">
      <w:pPr>
        <w:spacing w:after="0" w:line="240" w:lineRule="auto"/>
      </w:pPr>
    </w:p>
    <w:p w14:paraId="7E79F42D" w14:textId="77777777" w:rsidR="00322805" w:rsidRDefault="00322805" w:rsidP="00322805">
      <w:pPr>
        <w:spacing w:after="0" w:line="240" w:lineRule="auto"/>
      </w:pPr>
    </w:p>
    <w:p w14:paraId="7D7C61A6" w14:textId="27BB1E55" w:rsidR="00322805" w:rsidRDefault="00322805" w:rsidP="00322805">
      <w:pPr>
        <w:spacing w:after="0" w:line="240" w:lineRule="auto"/>
      </w:pPr>
    </w:p>
    <w:p w14:paraId="508774A0" w14:textId="7791FE7B" w:rsidR="00322805" w:rsidRDefault="00322805" w:rsidP="00322805">
      <w:pPr>
        <w:spacing w:after="0" w:line="240" w:lineRule="auto"/>
      </w:pPr>
    </w:p>
    <w:p w14:paraId="36DCA527" w14:textId="5F54A7BB" w:rsidR="00322805" w:rsidRPr="00322805" w:rsidRDefault="00322805" w:rsidP="00322805">
      <w:pPr>
        <w:spacing w:after="0" w:line="240" w:lineRule="auto"/>
        <w:rPr>
          <w:rFonts w:ascii="Arial" w:hAnsi="Arial" w:cs="Arial"/>
        </w:rPr>
      </w:pPr>
      <w:r w:rsidRPr="00322805">
        <w:rPr>
          <w:rFonts w:ascii="Arial" w:hAnsi="Arial" w:cs="Arial"/>
        </w:rPr>
        <w:t xml:space="preserve">_____________________                    </w:t>
      </w:r>
      <w:r>
        <w:rPr>
          <w:rFonts w:ascii="Arial" w:hAnsi="Arial" w:cs="Arial"/>
        </w:rPr>
        <w:t xml:space="preserve"> </w:t>
      </w:r>
      <w:r w:rsidRPr="00322805">
        <w:rPr>
          <w:rFonts w:ascii="Arial" w:hAnsi="Arial" w:cs="Arial"/>
        </w:rPr>
        <w:t xml:space="preserve">________________                               </w:t>
      </w:r>
      <w:r>
        <w:rPr>
          <w:rFonts w:ascii="Arial" w:hAnsi="Arial" w:cs="Arial"/>
        </w:rPr>
        <w:t xml:space="preserve">          </w:t>
      </w:r>
      <w:r w:rsidRPr="00322805">
        <w:rPr>
          <w:rFonts w:ascii="Arial" w:hAnsi="Arial" w:cs="Arial"/>
        </w:rPr>
        <w:t>________</w:t>
      </w:r>
    </w:p>
    <w:p w14:paraId="173E23C8" w14:textId="208CA673" w:rsidR="00322805" w:rsidRPr="00322805" w:rsidRDefault="00322805" w:rsidP="00322805">
      <w:pPr>
        <w:spacing w:after="0" w:line="240" w:lineRule="auto"/>
        <w:rPr>
          <w:rFonts w:ascii="Arial" w:hAnsi="Arial" w:cs="Arial"/>
        </w:rPr>
      </w:pPr>
      <w:r w:rsidRPr="00322805">
        <w:rPr>
          <w:rFonts w:ascii="Arial" w:hAnsi="Arial" w:cs="Arial"/>
        </w:rPr>
        <w:t xml:space="preserve">Signature                                                Printed Name                                                  </w:t>
      </w:r>
      <w:r>
        <w:rPr>
          <w:rFonts w:ascii="Arial" w:hAnsi="Arial" w:cs="Arial"/>
        </w:rPr>
        <w:t xml:space="preserve"> </w:t>
      </w:r>
      <w:r w:rsidRPr="00322805">
        <w:rPr>
          <w:rFonts w:ascii="Arial" w:hAnsi="Arial" w:cs="Arial"/>
        </w:rPr>
        <w:t xml:space="preserve">Date </w:t>
      </w:r>
    </w:p>
    <w:sectPr w:rsidR="00322805" w:rsidRPr="003228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exNDAxMbU0MDA0NTVQ0lEKTi0uzszPAykwrAUAS3hCbCwAAAA="/>
  </w:docVars>
  <w:rsids>
    <w:rsidRoot w:val="00322805"/>
    <w:rsid w:val="00322805"/>
    <w:rsid w:val="007535B6"/>
    <w:rsid w:val="00A1235E"/>
    <w:rsid w:val="00A87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38788"/>
  <w15:chartTrackingRefBased/>
  <w15:docId w15:val="{F09ACB63-C67E-4723-BB77-DBCB27ACB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5</Words>
  <Characters>602</Characters>
  <Application>Microsoft Office Word</Application>
  <DocSecurity>0</DocSecurity>
  <Lines>5</Lines>
  <Paragraphs>1</Paragraphs>
  <ScaleCrop>false</ScaleCrop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George</dc:creator>
  <cp:keywords/>
  <dc:description/>
  <cp:lastModifiedBy>Sean George</cp:lastModifiedBy>
  <cp:revision>2</cp:revision>
  <dcterms:created xsi:type="dcterms:W3CDTF">2021-03-10T17:05:00Z</dcterms:created>
  <dcterms:modified xsi:type="dcterms:W3CDTF">2026-07-02T18:27:00Z</dcterms:modified>
</cp:coreProperties>
</file>